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85A5708" w14:textId="23BE3221" w:rsidR="008D6212" w:rsidRDefault="008D6212" w:rsidP="008D6212">
      <w:pPr>
        <w:rPr>
          <w:rFonts w:ascii="Arial" w:hAnsi="Arial" w:cs="Arial"/>
          <w:sz w:val="22"/>
          <w:szCs w:val="22"/>
        </w:rPr>
      </w:pPr>
      <w:r w:rsidRPr="00BD5468">
        <w:rPr>
          <w:rFonts w:ascii="Arial" w:hAnsi="Arial" w:cs="Arial"/>
          <w:b/>
          <w:sz w:val="22"/>
          <w:szCs w:val="22"/>
          <w:highlight w:val="yellow"/>
        </w:rPr>
        <w:t>How to use:</w:t>
      </w:r>
      <w:r w:rsidRPr="00BD5468">
        <w:rPr>
          <w:rFonts w:ascii="Arial" w:hAnsi="Arial" w:cs="Arial"/>
          <w:sz w:val="22"/>
          <w:szCs w:val="22"/>
          <w:highlight w:val="yellow"/>
        </w:rPr>
        <w:t xml:space="preserve"> (1) Select from the options and customize the copy as needed and add your contact info and product hyperlinks. (2) Remove instructions so only the email copy remains. </w:t>
      </w:r>
      <w:r w:rsidR="006F6356">
        <w:rPr>
          <w:rFonts w:ascii="Arial" w:hAnsi="Arial" w:cs="Arial"/>
          <w:sz w:val="22"/>
          <w:szCs w:val="22"/>
          <w:highlight w:val="yellow"/>
        </w:rPr>
        <w:br/>
      </w:r>
      <w:r w:rsidRPr="00BD5468">
        <w:rPr>
          <w:rFonts w:ascii="Arial" w:hAnsi="Arial" w:cs="Arial"/>
          <w:sz w:val="22"/>
          <w:szCs w:val="22"/>
          <w:highlight w:val="yellow"/>
        </w:rPr>
        <w:t xml:space="preserve">(3) Attach and send this copy in your </w:t>
      </w:r>
      <w:r w:rsidRPr="00BD5468">
        <w:rPr>
          <w:rFonts w:ascii="Arial" w:hAnsi="Arial" w:cs="Arial"/>
          <w:i/>
          <w:sz w:val="22"/>
          <w:szCs w:val="22"/>
          <w:highlight w:val="yellow"/>
        </w:rPr>
        <w:t xml:space="preserve">Gale Presents: Peterson’s Career Prep </w:t>
      </w:r>
      <w:r w:rsidRPr="00BD5468">
        <w:rPr>
          <w:rFonts w:ascii="Arial" w:hAnsi="Arial" w:cs="Arial"/>
          <w:sz w:val="22"/>
          <w:szCs w:val="22"/>
          <w:highlight w:val="yellow"/>
        </w:rPr>
        <w:t xml:space="preserve">Librarian to Teacher email. </w:t>
      </w:r>
    </w:p>
    <w:p w14:paraId="7CC99F5A" w14:textId="77777777" w:rsidR="008D6212" w:rsidRDefault="008D6212" w:rsidP="008D6212">
      <w:pPr>
        <w:rPr>
          <w:rFonts w:ascii="Arial" w:hAnsi="Arial" w:cs="Arial"/>
          <w:sz w:val="22"/>
          <w:szCs w:val="22"/>
        </w:rPr>
      </w:pPr>
    </w:p>
    <w:p w14:paraId="5DF32A8B" w14:textId="77777777" w:rsidR="008D6212" w:rsidRDefault="008D6212" w:rsidP="008D6212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Subject Line:</w:t>
      </w:r>
    </w:p>
    <w:p w14:paraId="54B3F13C" w14:textId="77777777" w:rsidR="008D6212" w:rsidRDefault="008D6212" w:rsidP="008D6212">
      <w:pPr>
        <w:rPr>
          <w:rFonts w:ascii="Arial" w:hAnsi="Arial" w:cs="Arial"/>
          <w:sz w:val="22"/>
          <w:szCs w:val="22"/>
        </w:rPr>
      </w:pPr>
    </w:p>
    <w:p w14:paraId="163A635D" w14:textId="77777777" w:rsidR="008D6212" w:rsidRDefault="008D6212" w:rsidP="008D6212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Free Online Test Prep throug</w:t>
      </w:r>
      <w:r>
        <w:rPr>
          <w:rStyle w:val="CommentReference"/>
          <w:rFonts w:ascii="Arial" w:hAnsi="Arial" w:cs="Arial"/>
          <w:sz w:val="22"/>
          <w:szCs w:val="22"/>
        </w:rPr>
        <w:t xml:space="preserve">h Our </w:t>
      </w:r>
      <w:r>
        <w:rPr>
          <w:rFonts w:ascii="Arial" w:hAnsi="Arial" w:cs="Arial"/>
          <w:sz w:val="22"/>
          <w:szCs w:val="22"/>
        </w:rPr>
        <w:t xml:space="preserve">Library </w:t>
      </w:r>
    </w:p>
    <w:p w14:paraId="5902B516" w14:textId="77777777" w:rsidR="008D6212" w:rsidRDefault="008D6212" w:rsidP="008D6212">
      <w:pPr>
        <w:rPr>
          <w:rFonts w:ascii="Arial" w:eastAsia="Times New Roman" w:hAnsi="Arial" w:cs="Arial"/>
          <w:color w:val="232528"/>
          <w:sz w:val="22"/>
          <w:szCs w:val="22"/>
        </w:rPr>
      </w:pPr>
    </w:p>
    <w:p w14:paraId="57E9DFB6" w14:textId="77777777" w:rsidR="008D6212" w:rsidRDefault="008D6212" w:rsidP="008D6212">
      <w:pPr>
        <w:rPr>
          <w:rFonts w:ascii="Arial" w:eastAsia="Times New Roman" w:hAnsi="Arial" w:cs="Arial"/>
          <w:b/>
          <w:color w:val="232528"/>
          <w:sz w:val="22"/>
          <w:szCs w:val="22"/>
        </w:rPr>
      </w:pPr>
      <w:r>
        <w:rPr>
          <w:rFonts w:ascii="Arial" w:eastAsia="Times New Roman" w:hAnsi="Arial" w:cs="Arial"/>
          <w:b/>
          <w:color w:val="232528"/>
          <w:sz w:val="22"/>
          <w:szCs w:val="22"/>
        </w:rPr>
        <w:t>Body:</w:t>
      </w:r>
    </w:p>
    <w:p w14:paraId="42383756" w14:textId="77777777" w:rsidR="008D6212" w:rsidRDefault="008D6212" w:rsidP="008D6212">
      <w:pPr>
        <w:rPr>
          <w:rFonts w:ascii="Arial" w:eastAsia="Times New Roman" w:hAnsi="Arial" w:cs="Arial"/>
          <w:color w:val="232528"/>
          <w:sz w:val="22"/>
          <w:szCs w:val="22"/>
        </w:rPr>
      </w:pPr>
    </w:p>
    <w:p w14:paraId="01AFBF81" w14:textId="77777777" w:rsidR="008D6212" w:rsidRDefault="008D6212" w:rsidP="008D6212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ear Students,</w:t>
      </w:r>
    </w:p>
    <w:p w14:paraId="4E52627F" w14:textId="77777777" w:rsidR="008D6212" w:rsidRDefault="008D6212" w:rsidP="008D6212">
      <w:pPr>
        <w:rPr>
          <w:rFonts w:ascii="Arial" w:hAnsi="Arial" w:cs="Arial"/>
          <w:sz w:val="22"/>
          <w:szCs w:val="22"/>
        </w:rPr>
      </w:pPr>
    </w:p>
    <w:p w14:paraId="4999898A" w14:textId="77777777" w:rsidR="008D6212" w:rsidRDefault="008D6212" w:rsidP="008D6212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If taking standardized tests, choosing a college, or planning your career feels overwhelming, </w:t>
      </w:r>
      <w:r w:rsidRPr="00BD5468">
        <w:rPr>
          <w:rFonts w:ascii="Arial" w:hAnsi="Arial" w:cs="Arial"/>
          <w:i/>
          <w:sz w:val="22"/>
          <w:szCs w:val="22"/>
        </w:rPr>
        <w:t>Gale Presents: Peterson’s Career Prep</w:t>
      </w:r>
      <w:r>
        <w:rPr>
          <w:rFonts w:ascii="Arial" w:hAnsi="Arial" w:cs="Arial"/>
          <w:i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can help you prepare</w:t>
      </w:r>
      <w:r>
        <w:rPr>
          <w:rFonts w:ascii="Arial" w:hAnsi="Arial" w:cs="Arial"/>
          <w:sz w:val="22"/>
          <w:szCs w:val="22"/>
        </w:rPr>
        <w:softHyphen/>
      </w:r>
      <w:r>
        <w:rPr>
          <w:rFonts w:ascii="Arial" w:hAnsi="Arial" w:cs="Arial"/>
          <w:sz w:val="22"/>
          <w:szCs w:val="22"/>
        </w:rPr>
        <w:sym w:font="Symbol" w:char="F0BE"/>
      </w:r>
      <w:r>
        <w:rPr>
          <w:rFonts w:ascii="Arial" w:hAnsi="Arial" w:cs="Arial"/>
          <w:sz w:val="22"/>
          <w:szCs w:val="22"/>
        </w:rPr>
        <w:t>and ease the stress.</w:t>
      </w:r>
    </w:p>
    <w:p w14:paraId="223E5717" w14:textId="77777777" w:rsidR="008D6212" w:rsidRDefault="008D6212" w:rsidP="008D6212">
      <w:pPr>
        <w:rPr>
          <w:rFonts w:ascii="Arial" w:hAnsi="Arial" w:cs="Arial"/>
          <w:sz w:val="22"/>
          <w:szCs w:val="22"/>
        </w:rPr>
      </w:pPr>
    </w:p>
    <w:p w14:paraId="4C9FCCAB" w14:textId="77777777" w:rsidR="008D6212" w:rsidRDefault="008D6212" w:rsidP="008D6212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vailable through our school library, this valuable digital resource features:</w:t>
      </w:r>
    </w:p>
    <w:p w14:paraId="297BA89E" w14:textId="77777777" w:rsidR="008D6212" w:rsidRDefault="008D6212" w:rsidP="008D6212">
      <w:pPr>
        <w:rPr>
          <w:rFonts w:ascii="Arial" w:hAnsi="Arial" w:cs="Arial"/>
          <w:sz w:val="22"/>
          <w:szCs w:val="22"/>
        </w:rPr>
      </w:pPr>
    </w:p>
    <w:p w14:paraId="08008FD7" w14:textId="77777777" w:rsidR="008D6212" w:rsidRPr="00D92037" w:rsidRDefault="008D6212" w:rsidP="008D6212">
      <w:pPr>
        <w:pStyle w:val="ListParagraph"/>
        <w:numPr>
          <w:ilvl w:val="0"/>
          <w:numId w:val="1"/>
        </w:numPr>
        <w:spacing w:line="256" w:lineRule="auto"/>
        <w:rPr>
          <w:rFonts w:ascii="Arial" w:eastAsia="Times New Roman" w:hAnsi="Arial" w:cs="Arial"/>
        </w:rPr>
      </w:pPr>
      <w:r w:rsidRPr="00D92037">
        <w:rPr>
          <w:rFonts w:ascii="Arial" w:eastAsia="Times New Roman" w:hAnsi="Arial" w:cs="Arial"/>
        </w:rPr>
        <w:t xml:space="preserve">Four in-depth career assessments </w:t>
      </w:r>
      <w:r>
        <w:rPr>
          <w:rFonts w:ascii="Arial" w:eastAsia="Times New Roman" w:hAnsi="Arial" w:cs="Arial"/>
        </w:rPr>
        <w:t xml:space="preserve">that </w:t>
      </w:r>
      <w:r w:rsidRPr="00D92037">
        <w:rPr>
          <w:rFonts w:ascii="Arial" w:eastAsia="Times New Roman" w:hAnsi="Arial" w:cs="Arial"/>
        </w:rPr>
        <w:t>align to interests, values, personality, and</w:t>
      </w:r>
    </w:p>
    <w:p w14:paraId="189AE7CD" w14:textId="77777777" w:rsidR="008D6212" w:rsidRPr="00D92037" w:rsidRDefault="008D6212" w:rsidP="008D6212">
      <w:pPr>
        <w:pStyle w:val="ListParagraph"/>
        <w:spacing w:line="256" w:lineRule="auto"/>
        <w:rPr>
          <w:rFonts w:ascii="Arial" w:eastAsia="Times New Roman" w:hAnsi="Arial" w:cs="Arial"/>
        </w:rPr>
      </w:pPr>
      <w:r w:rsidRPr="00D92037">
        <w:rPr>
          <w:rFonts w:ascii="Arial" w:eastAsia="Times New Roman" w:hAnsi="Arial" w:cs="Arial"/>
        </w:rPr>
        <w:t>workplace preferences to drive personalized career recommendations.</w:t>
      </w:r>
      <w:r>
        <w:rPr>
          <w:rFonts w:ascii="Arial" w:eastAsia="Times New Roman" w:hAnsi="Arial" w:cs="Arial"/>
        </w:rPr>
        <w:br/>
      </w:r>
    </w:p>
    <w:p w14:paraId="09BB5BE6" w14:textId="77777777" w:rsidR="008D6212" w:rsidRDefault="008D6212" w:rsidP="008D6212">
      <w:pPr>
        <w:pStyle w:val="ListParagraph"/>
        <w:numPr>
          <w:ilvl w:val="0"/>
          <w:numId w:val="1"/>
        </w:numPr>
        <w:spacing w:line="256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Tools to help you research career interests, use templates to create a resum</w:t>
      </w:r>
      <w:r w:rsidRPr="005E7244">
        <w:rPr>
          <w:rFonts w:ascii="Arial" w:eastAsia="Times New Roman" w:hAnsi="Arial" w:cs="Arial"/>
        </w:rPr>
        <w:t>é</w:t>
      </w:r>
      <w:r>
        <w:rPr>
          <w:rFonts w:ascii="Arial" w:eastAsia="Times New Roman" w:hAnsi="Arial" w:cs="Arial"/>
        </w:rPr>
        <w:t xml:space="preserve">, and search and apply for jobs. </w:t>
      </w:r>
      <w:r>
        <w:rPr>
          <w:rFonts w:ascii="Arial" w:eastAsia="Times New Roman" w:hAnsi="Arial" w:cs="Arial"/>
        </w:rPr>
        <w:br/>
      </w:r>
    </w:p>
    <w:p w14:paraId="73C13169" w14:textId="77777777" w:rsidR="008D6212" w:rsidRPr="002232D5" w:rsidRDefault="008D6212" w:rsidP="008D6212">
      <w:pPr>
        <w:pStyle w:val="ListParagraph"/>
        <w:numPr>
          <w:ilvl w:val="0"/>
          <w:numId w:val="1"/>
        </w:numPr>
        <w:spacing w:line="256" w:lineRule="auto"/>
        <w:rPr>
          <w:rFonts w:ascii="Arial" w:eastAsia="Times New Roman" w:hAnsi="Arial" w:cs="Arial"/>
        </w:rPr>
      </w:pPr>
      <w:r w:rsidRPr="002232D5">
        <w:rPr>
          <w:rFonts w:ascii="Arial" w:eastAsia="Times New Roman" w:hAnsi="Arial" w:cs="Arial"/>
        </w:rPr>
        <w:t>Access to the Occupational Information Network (O*NET), a database developed for the U.S. Department of Labor with more than 1,100 occupational types to search for key information on a specific career path</w:t>
      </w:r>
      <w:r>
        <w:rPr>
          <w:rFonts w:ascii="Arial" w:eastAsia="Times New Roman" w:hAnsi="Arial" w:cs="Arial"/>
        </w:rPr>
        <w:t>.</w:t>
      </w:r>
    </w:p>
    <w:p w14:paraId="55918573" w14:textId="77777777" w:rsidR="008D6212" w:rsidRDefault="008D6212" w:rsidP="008D6212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Effective preparation can help you improve test performance and make decisions confidently. You can easily access </w:t>
      </w:r>
      <w:r>
        <w:rPr>
          <w:rFonts w:ascii="Arial" w:hAnsi="Arial" w:cs="Arial"/>
          <w:i/>
          <w:sz w:val="22"/>
          <w:szCs w:val="22"/>
        </w:rPr>
        <w:t xml:space="preserve">Gale Presents: Peterson’s Career Prep </w:t>
      </w:r>
      <w:r>
        <w:rPr>
          <w:rFonts w:ascii="Arial" w:hAnsi="Arial" w:cs="Arial"/>
          <w:sz w:val="22"/>
          <w:szCs w:val="22"/>
        </w:rPr>
        <w:t>online</w:t>
      </w:r>
      <w:r>
        <w:rPr>
          <w:rFonts w:ascii="Arial" w:hAnsi="Arial" w:cs="Arial"/>
          <w:i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at</w:t>
      </w:r>
      <w:r>
        <w:rPr>
          <w:rFonts w:ascii="Arial" w:hAnsi="Arial" w:cs="Arial"/>
          <w:i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  <w:highlight w:val="yellow"/>
        </w:rPr>
        <w:t>&lt;LIBRARY OR PRODUCT URL&gt;.</w:t>
      </w:r>
      <w:r>
        <w:rPr>
          <w:rFonts w:ascii="Arial" w:hAnsi="Arial" w:cs="Arial"/>
          <w:sz w:val="22"/>
          <w:szCs w:val="22"/>
        </w:rPr>
        <w:t xml:space="preserve"> Or reach out to </w:t>
      </w:r>
      <w:r>
        <w:rPr>
          <w:rFonts w:ascii="Arial" w:hAnsi="Arial" w:cs="Arial"/>
          <w:sz w:val="22"/>
          <w:szCs w:val="22"/>
          <w:highlight w:val="yellow"/>
        </w:rPr>
        <w:t>&lt;LIBRARIAN NAME &amp; EMAIL HYPERLINK&gt;</w:t>
      </w:r>
      <w:r>
        <w:rPr>
          <w:rFonts w:ascii="Arial" w:hAnsi="Arial" w:cs="Arial"/>
          <w:sz w:val="22"/>
          <w:szCs w:val="22"/>
        </w:rPr>
        <w:t xml:space="preserve"> for help getting started. </w:t>
      </w:r>
    </w:p>
    <w:p w14:paraId="4AB973CE" w14:textId="77777777" w:rsidR="008D6212" w:rsidRDefault="008D6212" w:rsidP="008D6212">
      <w:pPr>
        <w:rPr>
          <w:rFonts w:ascii="Arial" w:hAnsi="Arial" w:cs="Arial"/>
          <w:sz w:val="22"/>
          <w:szCs w:val="22"/>
        </w:rPr>
      </w:pPr>
    </w:p>
    <w:p w14:paraId="479C764F" w14:textId="77777777" w:rsidR="008D6212" w:rsidRDefault="008D6212" w:rsidP="008D6212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Prepare for the next level and achieve your goals. </w:t>
      </w:r>
      <w:proofErr w:type="gramStart"/>
      <w:r>
        <w:rPr>
          <w:rFonts w:ascii="Arial" w:hAnsi="Arial" w:cs="Arial"/>
          <w:sz w:val="22"/>
          <w:szCs w:val="22"/>
        </w:rPr>
        <w:t>You’ve</w:t>
      </w:r>
      <w:proofErr w:type="gramEnd"/>
      <w:r>
        <w:rPr>
          <w:rFonts w:ascii="Arial" w:hAnsi="Arial" w:cs="Arial"/>
          <w:sz w:val="22"/>
          <w:szCs w:val="22"/>
        </w:rPr>
        <w:t xml:space="preserve"> got this!</w:t>
      </w:r>
    </w:p>
    <w:p w14:paraId="587391AF" w14:textId="77777777" w:rsidR="008D6212" w:rsidRDefault="008D6212" w:rsidP="008D6212">
      <w:pPr>
        <w:rPr>
          <w:rFonts w:ascii="Arial" w:hAnsi="Arial" w:cs="Arial"/>
          <w:sz w:val="22"/>
          <w:szCs w:val="22"/>
        </w:rPr>
      </w:pPr>
    </w:p>
    <w:p w14:paraId="64A8D05F" w14:textId="77777777" w:rsidR="008D6212" w:rsidRDefault="008D6212" w:rsidP="008D6212">
      <w:pPr>
        <w:rPr>
          <w:rFonts w:ascii="Arial" w:eastAsia="Times New Roman" w:hAnsi="Arial" w:cs="Arial"/>
          <w:color w:val="232528"/>
          <w:sz w:val="22"/>
          <w:szCs w:val="22"/>
        </w:rPr>
      </w:pPr>
    </w:p>
    <w:p w14:paraId="3B4EB8A2" w14:textId="77777777" w:rsidR="008D6212" w:rsidRDefault="008D6212" w:rsidP="008D6212">
      <w:pPr>
        <w:rPr>
          <w:rFonts w:ascii="Arial" w:hAnsi="Arial" w:cs="Arial"/>
          <w:sz w:val="22"/>
          <w:szCs w:val="22"/>
        </w:rPr>
      </w:pPr>
    </w:p>
    <w:p w14:paraId="22700030" w14:textId="77777777" w:rsidR="006446DA" w:rsidRPr="008D6212" w:rsidRDefault="006446DA" w:rsidP="008D6212"/>
    <w:sectPr w:rsidR="006446DA" w:rsidRPr="008D6212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FBCFC20" w14:textId="77777777" w:rsidR="004F583B" w:rsidRDefault="004F583B" w:rsidP="00412AF9">
      <w:r>
        <w:separator/>
      </w:r>
    </w:p>
  </w:endnote>
  <w:endnote w:type="continuationSeparator" w:id="0">
    <w:p w14:paraId="6BC59FA8" w14:textId="77777777" w:rsidR="004F583B" w:rsidRDefault="004F583B" w:rsidP="00412A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5F30A50" w14:textId="77777777" w:rsidR="004F583B" w:rsidRDefault="004F583B" w:rsidP="00412AF9">
      <w:r>
        <w:separator/>
      </w:r>
    </w:p>
  </w:footnote>
  <w:footnote w:type="continuationSeparator" w:id="0">
    <w:p w14:paraId="52F76A0C" w14:textId="77777777" w:rsidR="004F583B" w:rsidRDefault="004F583B" w:rsidP="00412AF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83734E" w14:textId="61E8FE3E" w:rsidR="00412AF9" w:rsidRDefault="0045124C" w:rsidP="0030696A">
    <w:pPr>
      <w:pStyle w:val="Header"/>
      <w:tabs>
        <w:tab w:val="clear" w:pos="9360"/>
      </w:tabs>
      <w:jc w:val="both"/>
    </w:pPr>
    <w:r>
      <w:rPr>
        <w:noProof/>
      </w:rPr>
      <w:drawing>
        <wp:anchor distT="0" distB="0" distL="114300" distR="114300" simplePos="0" relativeHeight="251658240" behindDoc="0" locked="0" layoutInCell="1" allowOverlap="1" wp14:anchorId="3645AF8B" wp14:editId="20D29757">
          <wp:simplePos x="0" y="0"/>
          <wp:positionH relativeFrom="column">
            <wp:posOffset>3829685</wp:posOffset>
          </wp:positionH>
          <wp:positionV relativeFrom="paragraph">
            <wp:posOffset>-133350</wp:posOffset>
          </wp:positionV>
          <wp:extent cx="1644015" cy="702945"/>
          <wp:effectExtent l="0" t="0" r="0" b="1905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644015" cy="7029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87EB9">
      <w:rPr>
        <w:noProof/>
      </w:rPr>
      <w:t xml:space="preserve"> </w:t>
    </w:r>
    <w:r w:rsidR="00D107BC">
      <w:rPr>
        <w:noProof/>
      </w:rPr>
      <w:drawing>
        <wp:inline distT="0" distB="0" distL="0" distR="0" wp14:anchorId="4EECC28D" wp14:editId="2A92446E">
          <wp:extent cx="1506324" cy="45720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Gale_Logo_CMYK.pn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506324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210DDB">
      <w:tab/>
    </w:r>
    <w:r w:rsidR="00210DDB">
      <w:tab/>
    </w:r>
    <w:r w:rsidR="00210DDB">
      <w:tab/>
    </w:r>
    <w:r w:rsidR="00210DDB">
      <w:tab/>
      <w:t xml:space="preserve">               </w:t>
    </w:r>
    <w:r w:rsidR="00210DDB">
      <w:tab/>
    </w:r>
    <w:r w:rsidR="00210DDB">
      <w:tab/>
    </w:r>
    <w:r w:rsidR="0030696A">
      <w:tab/>
    </w:r>
    <w:r w:rsidR="00CE2771">
      <w:tab/>
    </w:r>
    <w:r w:rsidR="00CE2771">
      <w:tab/>
    </w:r>
    <w:r w:rsidR="00CE2771">
      <w:tab/>
    </w:r>
    <w:r w:rsidR="0027275C">
      <w:tab/>
    </w:r>
    <w:r w:rsidR="0027275C">
      <w:tab/>
      <w:t xml:space="preserve">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A085BCC"/>
    <w:multiLevelType w:val="hybridMultilevel"/>
    <w:tmpl w:val="B6DA67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0NbOwMDY2MzAxNzFQ0lEKTi0uzszPAykwrgUAjywyGCwAAAA="/>
  </w:docVars>
  <w:rsids>
    <w:rsidRoot w:val="00C17563"/>
    <w:rsid w:val="0001775F"/>
    <w:rsid w:val="00026225"/>
    <w:rsid w:val="00046E58"/>
    <w:rsid w:val="00050A7E"/>
    <w:rsid w:val="000F576C"/>
    <w:rsid w:val="000F6AC8"/>
    <w:rsid w:val="001301CD"/>
    <w:rsid w:val="00150FCA"/>
    <w:rsid w:val="001529E3"/>
    <w:rsid w:val="001851EA"/>
    <w:rsid w:val="00192B59"/>
    <w:rsid w:val="001B30B8"/>
    <w:rsid w:val="001C2050"/>
    <w:rsid w:val="001C47B6"/>
    <w:rsid w:val="001D0730"/>
    <w:rsid w:val="001E5AC0"/>
    <w:rsid w:val="001F4ED3"/>
    <w:rsid w:val="001F560C"/>
    <w:rsid w:val="00210DDB"/>
    <w:rsid w:val="002365E0"/>
    <w:rsid w:val="0027275C"/>
    <w:rsid w:val="00284F46"/>
    <w:rsid w:val="00287EB9"/>
    <w:rsid w:val="002A27C5"/>
    <w:rsid w:val="002A382E"/>
    <w:rsid w:val="002B0B32"/>
    <w:rsid w:val="002B31F8"/>
    <w:rsid w:val="002B3687"/>
    <w:rsid w:val="002B53CD"/>
    <w:rsid w:val="002C1BED"/>
    <w:rsid w:val="002E2723"/>
    <w:rsid w:val="002E3EA7"/>
    <w:rsid w:val="002F643E"/>
    <w:rsid w:val="003028AD"/>
    <w:rsid w:val="0030696A"/>
    <w:rsid w:val="00317BD9"/>
    <w:rsid w:val="00323339"/>
    <w:rsid w:val="00354CB8"/>
    <w:rsid w:val="00355A0B"/>
    <w:rsid w:val="00364985"/>
    <w:rsid w:val="003727B9"/>
    <w:rsid w:val="00373AFA"/>
    <w:rsid w:val="00374BE1"/>
    <w:rsid w:val="003750D7"/>
    <w:rsid w:val="00375E0A"/>
    <w:rsid w:val="00380054"/>
    <w:rsid w:val="003A266D"/>
    <w:rsid w:val="003A6F7E"/>
    <w:rsid w:val="003D0C2D"/>
    <w:rsid w:val="003F6206"/>
    <w:rsid w:val="00412AF9"/>
    <w:rsid w:val="0041629D"/>
    <w:rsid w:val="00430E8D"/>
    <w:rsid w:val="00444F42"/>
    <w:rsid w:val="0045124C"/>
    <w:rsid w:val="004577D2"/>
    <w:rsid w:val="004616A6"/>
    <w:rsid w:val="004D74D4"/>
    <w:rsid w:val="004E5301"/>
    <w:rsid w:val="004F583B"/>
    <w:rsid w:val="0050561E"/>
    <w:rsid w:val="00535412"/>
    <w:rsid w:val="00545E0B"/>
    <w:rsid w:val="00546398"/>
    <w:rsid w:val="00547D1D"/>
    <w:rsid w:val="00562CDD"/>
    <w:rsid w:val="005A23E6"/>
    <w:rsid w:val="005B554F"/>
    <w:rsid w:val="005C225A"/>
    <w:rsid w:val="005D2BDC"/>
    <w:rsid w:val="005D4BFF"/>
    <w:rsid w:val="005D6F5B"/>
    <w:rsid w:val="005E0F4E"/>
    <w:rsid w:val="006028F7"/>
    <w:rsid w:val="0061191E"/>
    <w:rsid w:val="0062006A"/>
    <w:rsid w:val="00624183"/>
    <w:rsid w:val="00624698"/>
    <w:rsid w:val="00641F53"/>
    <w:rsid w:val="006446DA"/>
    <w:rsid w:val="00651913"/>
    <w:rsid w:val="00651D5B"/>
    <w:rsid w:val="0066587E"/>
    <w:rsid w:val="00665F2B"/>
    <w:rsid w:val="00675037"/>
    <w:rsid w:val="00693151"/>
    <w:rsid w:val="006C7534"/>
    <w:rsid w:val="006F324A"/>
    <w:rsid w:val="006F44FA"/>
    <w:rsid w:val="006F6356"/>
    <w:rsid w:val="007176C3"/>
    <w:rsid w:val="007300D0"/>
    <w:rsid w:val="007437F5"/>
    <w:rsid w:val="007445AC"/>
    <w:rsid w:val="00763F9F"/>
    <w:rsid w:val="007641F2"/>
    <w:rsid w:val="007713D2"/>
    <w:rsid w:val="007A6A1E"/>
    <w:rsid w:val="007B0935"/>
    <w:rsid w:val="007B1F9D"/>
    <w:rsid w:val="007C2A40"/>
    <w:rsid w:val="007E6BE7"/>
    <w:rsid w:val="007F5A28"/>
    <w:rsid w:val="00807429"/>
    <w:rsid w:val="008109EA"/>
    <w:rsid w:val="00824099"/>
    <w:rsid w:val="00827D0B"/>
    <w:rsid w:val="00843E94"/>
    <w:rsid w:val="00851713"/>
    <w:rsid w:val="00875A12"/>
    <w:rsid w:val="008767F8"/>
    <w:rsid w:val="008866ED"/>
    <w:rsid w:val="008A55D9"/>
    <w:rsid w:val="008B529C"/>
    <w:rsid w:val="008D6212"/>
    <w:rsid w:val="008E2967"/>
    <w:rsid w:val="008F361D"/>
    <w:rsid w:val="008F4FAE"/>
    <w:rsid w:val="00900275"/>
    <w:rsid w:val="00900583"/>
    <w:rsid w:val="00904643"/>
    <w:rsid w:val="00904DA6"/>
    <w:rsid w:val="0092060C"/>
    <w:rsid w:val="009223A9"/>
    <w:rsid w:val="00927D55"/>
    <w:rsid w:val="00930E2B"/>
    <w:rsid w:val="00931985"/>
    <w:rsid w:val="00951A2D"/>
    <w:rsid w:val="00965073"/>
    <w:rsid w:val="009844BA"/>
    <w:rsid w:val="00994AC9"/>
    <w:rsid w:val="00A22A65"/>
    <w:rsid w:val="00A52309"/>
    <w:rsid w:val="00A66230"/>
    <w:rsid w:val="00A9362C"/>
    <w:rsid w:val="00AC1DC7"/>
    <w:rsid w:val="00AE5CF3"/>
    <w:rsid w:val="00AE65CB"/>
    <w:rsid w:val="00AF45DF"/>
    <w:rsid w:val="00AF529D"/>
    <w:rsid w:val="00B2197E"/>
    <w:rsid w:val="00B30F79"/>
    <w:rsid w:val="00B36D21"/>
    <w:rsid w:val="00B3701B"/>
    <w:rsid w:val="00B37EE8"/>
    <w:rsid w:val="00B536DD"/>
    <w:rsid w:val="00B96B1E"/>
    <w:rsid w:val="00BB6ADE"/>
    <w:rsid w:val="00BB77ED"/>
    <w:rsid w:val="00BE3614"/>
    <w:rsid w:val="00C1714C"/>
    <w:rsid w:val="00C17563"/>
    <w:rsid w:val="00C612DA"/>
    <w:rsid w:val="00C61F8F"/>
    <w:rsid w:val="00C64E31"/>
    <w:rsid w:val="00C75D72"/>
    <w:rsid w:val="00C875F4"/>
    <w:rsid w:val="00C90521"/>
    <w:rsid w:val="00C92651"/>
    <w:rsid w:val="00C974F5"/>
    <w:rsid w:val="00CB293B"/>
    <w:rsid w:val="00CB388F"/>
    <w:rsid w:val="00CD137F"/>
    <w:rsid w:val="00CD7F58"/>
    <w:rsid w:val="00CE2771"/>
    <w:rsid w:val="00CE66DF"/>
    <w:rsid w:val="00CF3206"/>
    <w:rsid w:val="00CF4F8C"/>
    <w:rsid w:val="00D107BC"/>
    <w:rsid w:val="00D47854"/>
    <w:rsid w:val="00D652D0"/>
    <w:rsid w:val="00D67377"/>
    <w:rsid w:val="00D71F98"/>
    <w:rsid w:val="00D72409"/>
    <w:rsid w:val="00D8224D"/>
    <w:rsid w:val="00D851B6"/>
    <w:rsid w:val="00DD10BE"/>
    <w:rsid w:val="00DF0779"/>
    <w:rsid w:val="00E17C36"/>
    <w:rsid w:val="00E22B6E"/>
    <w:rsid w:val="00E26F04"/>
    <w:rsid w:val="00E44C0D"/>
    <w:rsid w:val="00E57845"/>
    <w:rsid w:val="00E63AF3"/>
    <w:rsid w:val="00EA2921"/>
    <w:rsid w:val="00EA5F54"/>
    <w:rsid w:val="00EB7C7F"/>
    <w:rsid w:val="00EC0688"/>
    <w:rsid w:val="00EC595C"/>
    <w:rsid w:val="00EE4D21"/>
    <w:rsid w:val="00EE5641"/>
    <w:rsid w:val="00EE7CD8"/>
    <w:rsid w:val="00F41A7C"/>
    <w:rsid w:val="00F5523E"/>
    <w:rsid w:val="00F6705D"/>
    <w:rsid w:val="00F73EB2"/>
    <w:rsid w:val="00F85B67"/>
    <w:rsid w:val="00F86688"/>
    <w:rsid w:val="00F91640"/>
    <w:rsid w:val="00FB2F9D"/>
    <w:rsid w:val="00FF773C"/>
    <w:rsid w:val="04FDF0C9"/>
    <w:rsid w:val="585600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7A893C99"/>
  <w15:docId w15:val="{7B64917F-DD0E-4876-AFD3-38F08B5BCD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1191E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46E5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extexposedshow">
    <w:name w:val="text_exposed_show"/>
    <w:basedOn w:val="DefaultParagraphFont"/>
    <w:rsid w:val="00C612DA"/>
  </w:style>
  <w:style w:type="character" w:styleId="Hyperlink">
    <w:name w:val="Hyperlink"/>
    <w:basedOn w:val="DefaultParagraphFont"/>
    <w:uiPriority w:val="99"/>
    <w:unhideWhenUsed/>
    <w:rsid w:val="00C612DA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1F5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1F53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5354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CE66DF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12AF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12AF9"/>
  </w:style>
  <w:style w:type="paragraph" w:styleId="Footer">
    <w:name w:val="footer"/>
    <w:basedOn w:val="Normal"/>
    <w:link w:val="FooterChar"/>
    <w:uiPriority w:val="99"/>
    <w:unhideWhenUsed/>
    <w:rsid w:val="00412AF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12AF9"/>
  </w:style>
  <w:style w:type="paragraph" w:styleId="ListParagraph">
    <w:name w:val="List Paragraph"/>
    <w:basedOn w:val="Normal"/>
    <w:uiPriority w:val="99"/>
    <w:qFormat/>
    <w:rsid w:val="0061191E"/>
    <w:pPr>
      <w:spacing w:after="160" w:line="259" w:lineRule="auto"/>
      <w:ind w:left="720"/>
      <w:contextualSpacing/>
    </w:pPr>
    <w:rPr>
      <w:rFonts w:asciiTheme="minorHAnsi" w:hAnsiTheme="minorHAnsi" w:cstheme="minorBidi"/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61191E"/>
    <w:rPr>
      <w:sz w:val="18"/>
      <w:szCs w:val="18"/>
    </w:rPr>
  </w:style>
  <w:style w:type="paragraph" w:styleId="NormalWeb">
    <w:name w:val="Normal (Web)"/>
    <w:basedOn w:val="Normal"/>
    <w:uiPriority w:val="99"/>
    <w:unhideWhenUsed/>
    <w:rsid w:val="0061191E"/>
    <w:pPr>
      <w:spacing w:before="100" w:beforeAutospacing="1" w:after="100" w:afterAutospacing="1"/>
    </w:pPr>
  </w:style>
  <w:style w:type="character" w:customStyle="1" w:styleId="Heading1Char">
    <w:name w:val="Heading 1 Char"/>
    <w:basedOn w:val="DefaultParagraphFont"/>
    <w:link w:val="Heading1"/>
    <w:uiPriority w:val="9"/>
    <w:rsid w:val="00046E5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923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25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540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15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98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482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14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8808E9DB1F2D0429D39B1CC07FFE527" ma:contentTypeVersion="13" ma:contentTypeDescription="Create a new document." ma:contentTypeScope="" ma:versionID="b5465b21df86a4c0e5e06043b267a0e0">
  <xsd:schema xmlns:xsd="http://www.w3.org/2001/XMLSchema" xmlns:xs="http://www.w3.org/2001/XMLSchema" xmlns:p="http://schemas.microsoft.com/office/2006/metadata/properties" xmlns:ns3="1d9e3592-409e-4321-a65b-52a8fd998d5d" xmlns:ns4="48f5ae9e-f4a7-47d7-ad1f-bd6a295b12c8" targetNamespace="http://schemas.microsoft.com/office/2006/metadata/properties" ma:root="true" ma:fieldsID="2c1f25befdab9b62febd48e01cbe6dc3" ns3:_="" ns4:_="">
    <xsd:import namespace="1d9e3592-409e-4321-a65b-52a8fd998d5d"/>
    <xsd:import namespace="48f5ae9e-f4a7-47d7-ad1f-bd6a295b12c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ingHintHash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Location" minOccurs="0"/>
                <xsd:element ref="ns4:MediaServiceAutoTags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9e3592-409e-4321-a65b-52a8fd998d5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f5ae9e-f4a7-47d7-ad1f-bd6a295b12c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MediaServiceLocation" ma:internalName="MediaServiceLocation" ma:readOnly="true">
      <xsd:simpleType>
        <xsd:restriction base="dms:Text"/>
      </xsd:simpleType>
    </xsd:element>
    <xsd:element name="MediaServiceAutoTags" ma:index="15" nillable="true" ma:displayName="MediaServiceAutoTags" ma:internalName="MediaServiceAutoTags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7595A5F-2A80-4486-81D4-4FF9551C75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9e3592-409e-4321-a65b-52a8fd998d5d"/>
    <ds:schemaRef ds:uri="48f5ae9e-f4a7-47d7-ad1f-bd6a295b12c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AC56522-6D33-402C-92E7-1950FA7D661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4DF6C8D-54F2-45D0-B488-9B73F1DE2A7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14</Words>
  <Characters>122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cCarty, Celia</dc:creator>
  <cp:keywords/>
  <dc:description/>
  <cp:lastModifiedBy>Thorburn, Erin</cp:lastModifiedBy>
  <cp:revision>2</cp:revision>
  <cp:lastPrinted>2016-01-22T19:24:00Z</cp:lastPrinted>
  <dcterms:created xsi:type="dcterms:W3CDTF">2021-03-25T16:43:00Z</dcterms:created>
  <dcterms:modified xsi:type="dcterms:W3CDTF">2021-03-25T16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345811831</vt:i4>
  </property>
  <property fmtid="{D5CDD505-2E9C-101B-9397-08002B2CF9AE}" pid="3" name="_NewReviewCycle">
    <vt:lpwstr/>
  </property>
  <property fmtid="{D5CDD505-2E9C-101B-9397-08002B2CF9AE}" pid="4" name="_EmailSubject">
    <vt:lpwstr>social media posts for Mel and email for webinar attendees and letter that goes in each box</vt:lpwstr>
  </property>
  <property fmtid="{D5CDD505-2E9C-101B-9397-08002B2CF9AE}" pid="5" name="_AuthorEmail">
    <vt:lpwstr>kimberly.martin@cengage.com</vt:lpwstr>
  </property>
  <property fmtid="{D5CDD505-2E9C-101B-9397-08002B2CF9AE}" pid="6" name="_AuthorEmailDisplayName">
    <vt:lpwstr>Martin, Kimberly M</vt:lpwstr>
  </property>
  <property fmtid="{D5CDD505-2E9C-101B-9397-08002B2CF9AE}" pid="7" name="_PreviousAdHocReviewCycleID">
    <vt:i4>243225041</vt:i4>
  </property>
  <property fmtid="{D5CDD505-2E9C-101B-9397-08002B2CF9AE}" pid="8" name="_ReviewingToolsShownOnce">
    <vt:lpwstr/>
  </property>
  <property fmtid="{D5CDD505-2E9C-101B-9397-08002B2CF9AE}" pid="9" name="ContentTypeId">
    <vt:lpwstr>0x010100F8808E9DB1F2D0429D39B1CC07FFE527</vt:lpwstr>
  </property>
</Properties>
</file>